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tina Hampton Wes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mpton Wes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3 North Leclaire Avenue, Chicago, IL, USA Chi 606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estinylon4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31700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rd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